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0FC6F6A1" w:rsidR="00253101" w:rsidRPr="000838A2" w:rsidRDefault="00187D61" w:rsidP="009A2F31">
      <w:pPr>
        <w:pStyle w:val="BodyText"/>
        <w:ind w:left="284"/>
      </w:pPr>
      <w:r>
        <w:t xml:space="preserve"> </w:t>
      </w: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085821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085821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085821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085821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45FE0C10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BF6705">
                  <w:rPr>
                    <w:color w:val="0F2147" w:themeColor="text1"/>
                    <w:szCs w:val="22"/>
                  </w:rPr>
                  <w:t>Vu Anh Thu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5"/>
        <w:gridCol w:w="3119"/>
        <w:gridCol w:w="1134"/>
        <w:gridCol w:w="2932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22E34D02" w:rsidR="008F0145" w:rsidRPr="00347C39" w:rsidRDefault="00BF6705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C42CB0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3</w:t>
            </w:r>
            <w:r w:rsidR="00C42CB0">
              <w:rPr>
                <w:sz w:val="22"/>
                <w:szCs w:val="22"/>
              </w:rPr>
              <w:t>/2022</w:t>
            </w:r>
          </w:p>
        </w:tc>
        <w:tc>
          <w:tcPr>
            <w:tcW w:w="3119" w:type="dxa"/>
          </w:tcPr>
          <w:p w14:paraId="03AADC87" w14:textId="4F8FDE8B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BF6705">
              <w:rPr>
                <w:sz w:val="22"/>
                <w:szCs w:val="22"/>
              </w:rPr>
              <w:t>Vu Anh Thu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07F64A88" w14:textId="6AA41159" w:rsidR="00A73D78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96167415" w:history="1">
            <w:r w:rsidR="00A73D78" w:rsidRPr="00301A3F">
              <w:rPr>
                <w:rStyle w:val="Hyperlink"/>
                <w:noProof/>
                <w:lang w:val="en-US"/>
              </w:rPr>
              <w:t>1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Meeting Topic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5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0E95EE91" w14:textId="7DF35667" w:rsidR="00A73D78" w:rsidRDefault="000858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6" w:history="1">
            <w:r w:rsidR="00A73D78" w:rsidRPr="00301A3F">
              <w:rPr>
                <w:rStyle w:val="Hyperlink"/>
                <w:noProof/>
                <w:lang w:val="en-US"/>
              </w:rPr>
              <w:t>2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Feedback and Recommenda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6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28EDFC21" w14:textId="4BC80457" w:rsidR="00A73D78" w:rsidRDefault="0008582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96167417" w:history="1">
            <w:r w:rsidR="00A73D78" w:rsidRPr="00301A3F">
              <w:rPr>
                <w:rStyle w:val="Hyperlink"/>
                <w:noProof/>
                <w:lang w:val="en-US"/>
              </w:rPr>
              <w:t>3</w:t>
            </w:r>
            <w:r w:rsidR="00A73D7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A73D78" w:rsidRPr="00301A3F">
              <w:rPr>
                <w:rStyle w:val="Hyperlink"/>
                <w:noProof/>
                <w:lang w:val="en-US"/>
              </w:rPr>
              <w:t>Actions</w:t>
            </w:r>
            <w:r w:rsidR="00A73D78">
              <w:rPr>
                <w:noProof/>
                <w:webHidden/>
              </w:rPr>
              <w:tab/>
            </w:r>
            <w:r w:rsidR="00A73D78">
              <w:rPr>
                <w:noProof/>
                <w:webHidden/>
              </w:rPr>
              <w:fldChar w:fldCharType="begin"/>
            </w:r>
            <w:r w:rsidR="00A73D78">
              <w:rPr>
                <w:noProof/>
                <w:webHidden/>
              </w:rPr>
              <w:instrText xml:space="preserve"> PAGEREF _Toc96167417 \h </w:instrText>
            </w:r>
            <w:r w:rsidR="00A73D78">
              <w:rPr>
                <w:noProof/>
                <w:webHidden/>
              </w:rPr>
            </w:r>
            <w:r w:rsidR="00A73D78">
              <w:rPr>
                <w:noProof/>
                <w:webHidden/>
              </w:rPr>
              <w:fldChar w:fldCharType="separate"/>
            </w:r>
            <w:r w:rsidR="00A73D78">
              <w:rPr>
                <w:noProof/>
                <w:webHidden/>
              </w:rPr>
              <w:t>4</w:t>
            </w:r>
            <w:r w:rsidR="00A73D78">
              <w:rPr>
                <w:noProof/>
                <w:webHidden/>
              </w:rPr>
              <w:fldChar w:fldCharType="end"/>
            </w:r>
          </w:hyperlink>
        </w:p>
        <w:p w14:paraId="4786C464" w14:textId="4CEE5474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6164FCA6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</w:t>
            </w:r>
            <w:r w:rsidR="0016765C">
              <w:rPr>
                <w:sz w:val="22"/>
                <w:szCs w:val="22"/>
              </w:rPr>
              <w:t>24</w:t>
            </w:r>
            <w:r w:rsidR="009C0905">
              <w:rPr>
                <w:sz w:val="22"/>
                <w:szCs w:val="22"/>
              </w:rPr>
              <w:t>/2</w:t>
            </w:r>
            <w:r w:rsidRPr="007B7F1C">
              <w:rPr>
                <w:sz w:val="22"/>
                <w:szCs w:val="22"/>
              </w:rPr>
              <w:t>/202</w:t>
            </w:r>
            <w:r w:rsidR="00FD310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 at </w:t>
            </w:r>
            <w:r w:rsidR="00187D61">
              <w:rPr>
                <w:sz w:val="22"/>
                <w:szCs w:val="22"/>
              </w:rPr>
              <w:t>10</w:t>
            </w:r>
            <w:r w:rsidRPr="007B7F1C">
              <w:rPr>
                <w:sz w:val="22"/>
                <w:szCs w:val="22"/>
              </w:rPr>
              <w:t>:</w:t>
            </w:r>
            <w:r w:rsidR="009C0905">
              <w:rPr>
                <w:sz w:val="22"/>
                <w:szCs w:val="22"/>
              </w:rPr>
              <w:t>15</w:t>
            </w:r>
            <w:r w:rsidR="00E129C7">
              <w:rPr>
                <w:sz w:val="22"/>
                <w:szCs w:val="22"/>
              </w:rPr>
              <w:t xml:space="preserve"> </w:t>
            </w:r>
            <w:r w:rsidR="00FD310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15AA822B" w14:textId="77777777" w:rsidR="007438BB" w:rsidRDefault="007438BB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  <w:p w14:paraId="3268B228" w14:textId="15E93625" w:rsidR="0085067D" w:rsidRPr="007B7F1C" w:rsidRDefault="0085067D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Ngô Thái Bình – Project Manag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1D74A43" w14:textId="62BBAE19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5512E699" w14:textId="77ECEAA6" w:rsidR="00D25C30" w:rsidRPr="007B7F1C" w:rsidRDefault="00D25C30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58BF1B58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3688DDAE" w14:textId="77777777" w:rsidR="00D22ACE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BAD2677" w14:textId="77777777" w:rsidR="00D22ACE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Quách Hoàng Minh</w:t>
            </w:r>
          </w:p>
          <w:p w14:paraId="2358BF57" w14:textId="7CA97D4A" w:rsidR="00723F63" w:rsidRPr="007B7F1C" w:rsidRDefault="00D22ACE" w:rsidP="00D22A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  <w:hideMark/>
          </w:tcPr>
          <w:p w14:paraId="1EB135D0" w14:textId="0C29A3E4" w:rsidR="0005469A" w:rsidRPr="007B7F1C" w:rsidRDefault="0037220C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</w:t>
            </w:r>
            <w:r w:rsidR="00C02058">
              <w:rPr>
                <w:sz w:val="22"/>
                <w:szCs w:val="22"/>
              </w:rPr>
              <w:t>E</w:t>
            </w:r>
            <w:r>
              <w:rPr>
                <w:sz w:val="22"/>
                <w:szCs w:val="22"/>
              </w:rPr>
              <w:t>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5BFE9743" w:rsidR="0005469A" w:rsidRPr="007B7F1C" w:rsidRDefault="00FD7DDE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3</w:t>
            </w:r>
            <w:r w:rsidR="007550E1">
              <w:rPr>
                <w:sz w:val="22"/>
                <w:szCs w:val="22"/>
              </w:rPr>
              <w:t>/</w:t>
            </w:r>
            <w:r>
              <w:rPr>
                <w:sz w:val="22"/>
                <w:szCs w:val="22"/>
              </w:rPr>
              <w:t>03</w:t>
            </w:r>
            <w:r w:rsidR="007550E1">
              <w:rPr>
                <w:sz w:val="22"/>
                <w:szCs w:val="22"/>
              </w:rPr>
              <w:t>/2022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96167415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6F815A1F" w14:textId="1E2623F2" w:rsidR="002513AB" w:rsidRDefault="0029687D" w:rsidP="00BF79DA">
      <w:pPr>
        <w:pStyle w:val="BodyText"/>
        <w:numPr>
          <w:ilvl w:val="1"/>
          <w:numId w:val="31"/>
        </w:numPr>
        <w:spacing w:line="360" w:lineRule="auto"/>
      </w:pPr>
      <w:r>
        <w:t>Report current status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3818629" w14:textId="30CBE915" w:rsidR="00927C80" w:rsidRDefault="00226FDC" w:rsidP="00927C80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96167416"/>
      <w:r w:rsidRPr="00226FDC">
        <w:rPr>
          <w:lang w:val="en-US"/>
        </w:rPr>
        <w:t>Feedback and Recommendations</w:t>
      </w:r>
      <w:bookmarkEnd w:id="11"/>
    </w:p>
    <w:p w14:paraId="3A5C24FC" w14:textId="3C39E02D" w:rsidR="00B57686" w:rsidRDefault="007B2AE1" w:rsidP="007B2AE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Try to setup server</w:t>
      </w:r>
    </w:p>
    <w:p w14:paraId="1359FB1D" w14:textId="2D1B014C" w:rsidR="007B2AE1" w:rsidRDefault="00BF6705" w:rsidP="007B2AE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>Instructions for delete user function API</w:t>
      </w:r>
    </w:p>
    <w:p w14:paraId="5CB68211" w14:textId="406306F5" w:rsidR="007B2AE1" w:rsidRPr="00B57686" w:rsidRDefault="00BF6705" w:rsidP="007B2AE1">
      <w:pPr>
        <w:pStyle w:val="BodyText"/>
        <w:numPr>
          <w:ilvl w:val="0"/>
          <w:numId w:val="31"/>
        </w:numPr>
        <w:rPr>
          <w:lang w:val="en-US"/>
        </w:rPr>
      </w:pPr>
      <w:r>
        <w:rPr>
          <w:lang w:val="en-US"/>
        </w:rPr>
        <w:t xml:space="preserve">Recommend for set up reminder and </w:t>
      </w:r>
      <w:proofErr w:type="spellStart"/>
      <w:r>
        <w:rPr>
          <w:lang w:val="en-US"/>
        </w:rPr>
        <w:t>favourite</w:t>
      </w:r>
      <w:proofErr w:type="spellEnd"/>
      <w:r>
        <w:rPr>
          <w:lang w:val="en-US"/>
        </w:rPr>
        <w:t xml:space="preserve"> API</w:t>
      </w:r>
    </w:p>
    <w:p w14:paraId="2B6FFDE8" w14:textId="41C93A20" w:rsidR="0048160F" w:rsidRPr="00560A68" w:rsidRDefault="50C701EA" w:rsidP="00226FDC">
      <w:pPr>
        <w:pStyle w:val="Heading1"/>
        <w:numPr>
          <w:ilvl w:val="0"/>
          <w:numId w:val="24"/>
        </w:numPr>
        <w:rPr>
          <w:u w:val="single"/>
          <w:lang w:val="en-US"/>
        </w:rPr>
      </w:pPr>
      <w:bookmarkStart w:id="12" w:name="_Toc96167417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4A09F92E" w14:textId="634D6C57" w:rsidR="00CA3DE2" w:rsidRDefault="00F0030B" w:rsidP="00CA3DE2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 xml:space="preserve">Code </w:t>
      </w:r>
      <w:r w:rsidR="00BF6705">
        <w:t xml:space="preserve">UI for more </w:t>
      </w:r>
      <w:r w:rsidR="00B57686">
        <w:t xml:space="preserve">page (Hân, Nguyên). Expected day: </w:t>
      </w:r>
      <w:r w:rsidR="00CD641F">
        <w:t>3</w:t>
      </w:r>
      <w:r w:rsidR="00B57686">
        <w:t>/</w:t>
      </w:r>
      <w:r w:rsidR="00BF6705">
        <w:t>3</w:t>
      </w:r>
      <w:r w:rsidR="00B57686">
        <w:t>/2022</w:t>
      </w:r>
    </w:p>
    <w:p w14:paraId="576F9B23" w14:textId="44C99BCB" w:rsidR="00B84244" w:rsidRDefault="00B57686" w:rsidP="00586A25">
      <w:pPr>
        <w:pStyle w:val="BodyText"/>
        <w:numPr>
          <w:ilvl w:val="0"/>
          <w:numId w:val="25"/>
        </w:numPr>
        <w:rPr>
          <w:lang w:val="en-US"/>
        </w:rPr>
      </w:pPr>
      <w:r>
        <w:rPr>
          <w:lang w:val="en-US"/>
        </w:rPr>
        <w:t xml:space="preserve">Implement </w:t>
      </w:r>
      <w:r w:rsidR="00933C7A">
        <w:rPr>
          <w:lang w:val="en-US"/>
        </w:rPr>
        <w:t>API</w:t>
      </w:r>
      <w:r>
        <w:rPr>
          <w:lang w:val="en-US"/>
        </w:rPr>
        <w:t xml:space="preserve"> (Thư, Minh). Expected day: </w:t>
      </w:r>
      <w:r w:rsidR="00CD641F">
        <w:rPr>
          <w:lang w:val="en-US"/>
        </w:rPr>
        <w:t>3</w:t>
      </w:r>
      <w:r>
        <w:rPr>
          <w:lang w:val="en-US"/>
        </w:rPr>
        <w:t>/</w:t>
      </w:r>
      <w:r w:rsidR="00BF6705">
        <w:rPr>
          <w:lang w:val="en-US"/>
        </w:rPr>
        <w:t>3</w:t>
      </w:r>
      <w:r>
        <w:rPr>
          <w:lang w:val="en-US"/>
        </w:rPr>
        <w:t>/2022</w:t>
      </w:r>
      <w:r w:rsidR="00F0030B">
        <w:rPr>
          <w:lang w:val="en-US"/>
        </w:rPr>
        <w:t xml:space="preserve"> </w:t>
      </w:r>
    </w:p>
    <w:p w14:paraId="63999DB5" w14:textId="0004F829" w:rsidR="00A628BC" w:rsidRPr="00586A25" w:rsidRDefault="00A628BC" w:rsidP="00BF6705">
      <w:pPr>
        <w:pStyle w:val="BodyText"/>
        <w:ind w:left="720"/>
        <w:rPr>
          <w:lang w:val="en-US"/>
        </w:rPr>
      </w:pPr>
    </w:p>
    <w:sectPr w:rsidR="00A628BC" w:rsidRPr="00586A25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C0570" w14:textId="77777777" w:rsidR="00085821" w:rsidRDefault="00085821">
      <w:pPr>
        <w:spacing w:after="0" w:line="240" w:lineRule="auto"/>
      </w:pPr>
      <w:r>
        <w:separator/>
      </w:r>
    </w:p>
  </w:endnote>
  <w:endnote w:type="continuationSeparator" w:id="0">
    <w:p w14:paraId="48957C95" w14:textId="77777777" w:rsidR="00085821" w:rsidRDefault="00085821">
      <w:pPr>
        <w:spacing w:after="0" w:line="240" w:lineRule="auto"/>
      </w:pPr>
      <w:r>
        <w:continuationSeparator/>
      </w:r>
    </w:p>
  </w:endnote>
  <w:endnote w:type="continuationNotice" w:id="1">
    <w:p w14:paraId="0D35B4E8" w14:textId="77777777" w:rsidR="00085821" w:rsidRDefault="000858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4E0FFE9D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CD641F">
      <w:rPr>
        <w:noProof/>
        <w:color w:val="0F2147" w:themeColor="text1"/>
        <w:sz w:val="16"/>
      </w:rPr>
      <w:t>2022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42FDAB5D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CD641F">
      <w:rPr>
        <w:rFonts w:cs="Calibri"/>
        <w:noProof/>
        <w:color w:val="0F2147" w:themeColor="text1"/>
        <w:sz w:val="16"/>
        <w:szCs w:val="16"/>
      </w:rPr>
      <w:t>2022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EA0DB" w14:textId="77777777" w:rsidR="00085821" w:rsidRDefault="00085821">
      <w:pPr>
        <w:spacing w:after="0" w:line="240" w:lineRule="auto"/>
      </w:pPr>
      <w:r>
        <w:separator/>
      </w:r>
    </w:p>
  </w:footnote>
  <w:footnote w:type="continuationSeparator" w:id="0">
    <w:p w14:paraId="66006DE6" w14:textId="77777777" w:rsidR="00085821" w:rsidRDefault="00085821">
      <w:pPr>
        <w:spacing w:after="0" w:line="240" w:lineRule="auto"/>
      </w:pPr>
      <w:r>
        <w:continuationSeparator/>
      </w:r>
    </w:p>
  </w:footnote>
  <w:footnote w:type="continuationNotice" w:id="1">
    <w:p w14:paraId="3F70C4B4" w14:textId="77777777" w:rsidR="00085821" w:rsidRDefault="000858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1B74EEF"/>
    <w:multiLevelType w:val="hybridMultilevel"/>
    <w:tmpl w:val="ED5A4358"/>
    <w:lvl w:ilvl="0" w:tplc="A8CC4DFA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5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9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6"/>
  </w:num>
  <w:num w:numId="12">
    <w:abstractNumId w:val="22"/>
  </w:num>
  <w:num w:numId="13">
    <w:abstractNumId w:val="16"/>
  </w:num>
  <w:num w:numId="14">
    <w:abstractNumId w:val="26"/>
  </w:num>
  <w:num w:numId="15">
    <w:abstractNumId w:val="4"/>
  </w:num>
  <w:num w:numId="16">
    <w:abstractNumId w:val="0"/>
  </w:num>
  <w:num w:numId="17">
    <w:abstractNumId w:val="29"/>
  </w:num>
  <w:num w:numId="18">
    <w:abstractNumId w:val="31"/>
  </w:num>
  <w:num w:numId="19">
    <w:abstractNumId w:val="11"/>
  </w:num>
  <w:num w:numId="20">
    <w:abstractNumId w:val="43"/>
  </w:num>
  <w:num w:numId="21">
    <w:abstractNumId w:val="34"/>
  </w:num>
  <w:num w:numId="22">
    <w:abstractNumId w:val="38"/>
  </w:num>
  <w:num w:numId="23">
    <w:abstractNumId w:val="21"/>
  </w:num>
  <w:num w:numId="24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1"/>
  </w:num>
  <w:num w:numId="26">
    <w:abstractNumId w:val="36"/>
  </w:num>
  <w:num w:numId="27">
    <w:abstractNumId w:val="17"/>
  </w:num>
  <w:num w:numId="28">
    <w:abstractNumId w:val="37"/>
  </w:num>
  <w:num w:numId="29">
    <w:abstractNumId w:val="19"/>
  </w:num>
  <w:num w:numId="30">
    <w:abstractNumId w:val="40"/>
  </w:num>
  <w:num w:numId="31">
    <w:abstractNumId w:val="10"/>
  </w:num>
  <w:num w:numId="32">
    <w:abstractNumId w:val="18"/>
  </w:num>
  <w:num w:numId="33">
    <w:abstractNumId w:val="13"/>
  </w:num>
  <w:num w:numId="34">
    <w:abstractNumId w:val="32"/>
  </w:num>
  <w:num w:numId="35">
    <w:abstractNumId w:val="33"/>
  </w:num>
  <w:num w:numId="36">
    <w:abstractNumId w:val="12"/>
  </w:num>
  <w:num w:numId="37">
    <w:abstractNumId w:val="14"/>
  </w:num>
  <w:num w:numId="38">
    <w:abstractNumId w:val="25"/>
  </w:num>
  <w:num w:numId="39">
    <w:abstractNumId w:val="42"/>
  </w:num>
  <w:num w:numId="40">
    <w:abstractNumId w:val="39"/>
  </w:num>
  <w:num w:numId="41">
    <w:abstractNumId w:val="28"/>
  </w:num>
  <w:num w:numId="42">
    <w:abstractNumId w:val="30"/>
  </w:num>
  <w:num w:numId="43">
    <w:abstractNumId w:val="35"/>
  </w:num>
  <w:num w:numId="44">
    <w:abstractNumId w:val="24"/>
  </w:num>
  <w:num w:numId="45">
    <w:abstractNumId w:val="15"/>
  </w:num>
  <w:num w:numId="46">
    <w:abstractNumId w:val="36"/>
  </w:num>
  <w:num w:numId="47">
    <w:abstractNumId w:val="36"/>
  </w:num>
  <w:num w:numId="4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3EED"/>
    <w:rsid w:val="00084F17"/>
    <w:rsid w:val="00085821"/>
    <w:rsid w:val="00087FDE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27465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6765C"/>
    <w:rsid w:val="00175955"/>
    <w:rsid w:val="0017755E"/>
    <w:rsid w:val="00177C62"/>
    <w:rsid w:val="00181321"/>
    <w:rsid w:val="0018433D"/>
    <w:rsid w:val="00187D61"/>
    <w:rsid w:val="00190445"/>
    <w:rsid w:val="001A23B4"/>
    <w:rsid w:val="001B35B7"/>
    <w:rsid w:val="001C11DE"/>
    <w:rsid w:val="001C4C84"/>
    <w:rsid w:val="001C6651"/>
    <w:rsid w:val="001C755E"/>
    <w:rsid w:val="001D539C"/>
    <w:rsid w:val="001E1F0B"/>
    <w:rsid w:val="001E257B"/>
    <w:rsid w:val="001F3EA3"/>
    <w:rsid w:val="001F7169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35891"/>
    <w:rsid w:val="002463A5"/>
    <w:rsid w:val="002469C8"/>
    <w:rsid w:val="00250AC3"/>
    <w:rsid w:val="002513AB"/>
    <w:rsid w:val="00253101"/>
    <w:rsid w:val="0026574E"/>
    <w:rsid w:val="0027078A"/>
    <w:rsid w:val="00280A21"/>
    <w:rsid w:val="00280D5C"/>
    <w:rsid w:val="00281BB5"/>
    <w:rsid w:val="002834D9"/>
    <w:rsid w:val="00283885"/>
    <w:rsid w:val="0029457E"/>
    <w:rsid w:val="0029526D"/>
    <w:rsid w:val="0029687D"/>
    <w:rsid w:val="00296F84"/>
    <w:rsid w:val="002A769F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178E5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7086F"/>
    <w:rsid w:val="0037220C"/>
    <w:rsid w:val="00386C54"/>
    <w:rsid w:val="003879B1"/>
    <w:rsid w:val="00391147"/>
    <w:rsid w:val="0039217E"/>
    <w:rsid w:val="003A1EE8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D09"/>
    <w:rsid w:val="00456E36"/>
    <w:rsid w:val="0045764E"/>
    <w:rsid w:val="00463E85"/>
    <w:rsid w:val="00464690"/>
    <w:rsid w:val="0047015F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D5F07"/>
    <w:rsid w:val="004E1F93"/>
    <w:rsid w:val="004E7DD8"/>
    <w:rsid w:val="004F38F8"/>
    <w:rsid w:val="004F390F"/>
    <w:rsid w:val="004F504F"/>
    <w:rsid w:val="004F7632"/>
    <w:rsid w:val="0050391E"/>
    <w:rsid w:val="0050778D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63D"/>
    <w:rsid w:val="00550A4C"/>
    <w:rsid w:val="00554329"/>
    <w:rsid w:val="00560A68"/>
    <w:rsid w:val="00565734"/>
    <w:rsid w:val="00576750"/>
    <w:rsid w:val="00581E4E"/>
    <w:rsid w:val="005821FC"/>
    <w:rsid w:val="00583C6D"/>
    <w:rsid w:val="005869AF"/>
    <w:rsid w:val="00586A25"/>
    <w:rsid w:val="005939ED"/>
    <w:rsid w:val="00593B61"/>
    <w:rsid w:val="005977E5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76B"/>
    <w:rsid w:val="00601FDD"/>
    <w:rsid w:val="00612144"/>
    <w:rsid w:val="00612E58"/>
    <w:rsid w:val="00621072"/>
    <w:rsid w:val="006233FF"/>
    <w:rsid w:val="00632707"/>
    <w:rsid w:val="00633F54"/>
    <w:rsid w:val="006353DD"/>
    <w:rsid w:val="00641BDE"/>
    <w:rsid w:val="00643590"/>
    <w:rsid w:val="00647E92"/>
    <w:rsid w:val="00650305"/>
    <w:rsid w:val="006505C8"/>
    <w:rsid w:val="00652AA8"/>
    <w:rsid w:val="006569F7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955DB"/>
    <w:rsid w:val="006A0FE8"/>
    <w:rsid w:val="006A1289"/>
    <w:rsid w:val="006A3611"/>
    <w:rsid w:val="006A55EF"/>
    <w:rsid w:val="006B243E"/>
    <w:rsid w:val="006B6286"/>
    <w:rsid w:val="006C4DE4"/>
    <w:rsid w:val="006C6E8B"/>
    <w:rsid w:val="006E6D59"/>
    <w:rsid w:val="006F00ED"/>
    <w:rsid w:val="006F5E54"/>
    <w:rsid w:val="006F6D2E"/>
    <w:rsid w:val="006F6D82"/>
    <w:rsid w:val="006F70BB"/>
    <w:rsid w:val="00702C79"/>
    <w:rsid w:val="007053ED"/>
    <w:rsid w:val="007059B8"/>
    <w:rsid w:val="0070754D"/>
    <w:rsid w:val="007113B0"/>
    <w:rsid w:val="00711AAB"/>
    <w:rsid w:val="00716272"/>
    <w:rsid w:val="00716C78"/>
    <w:rsid w:val="00720511"/>
    <w:rsid w:val="00721171"/>
    <w:rsid w:val="00723073"/>
    <w:rsid w:val="00723642"/>
    <w:rsid w:val="00723F63"/>
    <w:rsid w:val="00724690"/>
    <w:rsid w:val="007260C2"/>
    <w:rsid w:val="00732FD6"/>
    <w:rsid w:val="00734C3B"/>
    <w:rsid w:val="00736D88"/>
    <w:rsid w:val="007438BB"/>
    <w:rsid w:val="0074631F"/>
    <w:rsid w:val="0074656F"/>
    <w:rsid w:val="00747AFA"/>
    <w:rsid w:val="00752FF3"/>
    <w:rsid w:val="00755092"/>
    <w:rsid w:val="007550E1"/>
    <w:rsid w:val="007566EA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AE1"/>
    <w:rsid w:val="007B2E4F"/>
    <w:rsid w:val="007B42E0"/>
    <w:rsid w:val="007B647B"/>
    <w:rsid w:val="007B7F1C"/>
    <w:rsid w:val="007C34DD"/>
    <w:rsid w:val="007C4406"/>
    <w:rsid w:val="007D5E36"/>
    <w:rsid w:val="007D6719"/>
    <w:rsid w:val="007E0819"/>
    <w:rsid w:val="007E1E92"/>
    <w:rsid w:val="007E5C9C"/>
    <w:rsid w:val="007E747A"/>
    <w:rsid w:val="007F4279"/>
    <w:rsid w:val="00802059"/>
    <w:rsid w:val="00804B38"/>
    <w:rsid w:val="0081242A"/>
    <w:rsid w:val="00814D8A"/>
    <w:rsid w:val="00832051"/>
    <w:rsid w:val="008414C5"/>
    <w:rsid w:val="00842E6D"/>
    <w:rsid w:val="0085067D"/>
    <w:rsid w:val="00851647"/>
    <w:rsid w:val="008543FB"/>
    <w:rsid w:val="00854989"/>
    <w:rsid w:val="00856782"/>
    <w:rsid w:val="00857036"/>
    <w:rsid w:val="0086071E"/>
    <w:rsid w:val="00871425"/>
    <w:rsid w:val="0087448D"/>
    <w:rsid w:val="00876671"/>
    <w:rsid w:val="00877CEF"/>
    <w:rsid w:val="008927F3"/>
    <w:rsid w:val="008957E5"/>
    <w:rsid w:val="00895C41"/>
    <w:rsid w:val="008A65D9"/>
    <w:rsid w:val="008B27F0"/>
    <w:rsid w:val="008B42DE"/>
    <w:rsid w:val="008B473C"/>
    <w:rsid w:val="008C08AE"/>
    <w:rsid w:val="008C2AE7"/>
    <w:rsid w:val="008C324F"/>
    <w:rsid w:val="008D0451"/>
    <w:rsid w:val="008D0611"/>
    <w:rsid w:val="008D0633"/>
    <w:rsid w:val="008D0655"/>
    <w:rsid w:val="008D10C5"/>
    <w:rsid w:val="008D59BE"/>
    <w:rsid w:val="008D5B59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33D"/>
    <w:rsid w:val="00927484"/>
    <w:rsid w:val="00927C80"/>
    <w:rsid w:val="00933C7A"/>
    <w:rsid w:val="00941E36"/>
    <w:rsid w:val="00943D5B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1681"/>
    <w:rsid w:val="009B3873"/>
    <w:rsid w:val="009B68F0"/>
    <w:rsid w:val="009C0905"/>
    <w:rsid w:val="009C2FA5"/>
    <w:rsid w:val="009C4CEA"/>
    <w:rsid w:val="009D0016"/>
    <w:rsid w:val="009D41D8"/>
    <w:rsid w:val="009D7B6F"/>
    <w:rsid w:val="009E740E"/>
    <w:rsid w:val="009F4D45"/>
    <w:rsid w:val="00A03B92"/>
    <w:rsid w:val="00A05B97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28BC"/>
    <w:rsid w:val="00A645C8"/>
    <w:rsid w:val="00A64644"/>
    <w:rsid w:val="00A73D78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65F3"/>
    <w:rsid w:val="00A97120"/>
    <w:rsid w:val="00A9739D"/>
    <w:rsid w:val="00AA374B"/>
    <w:rsid w:val="00AA6D34"/>
    <w:rsid w:val="00AB0D0A"/>
    <w:rsid w:val="00AB3059"/>
    <w:rsid w:val="00AB729A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686"/>
    <w:rsid w:val="00B57D93"/>
    <w:rsid w:val="00B6251C"/>
    <w:rsid w:val="00B63B15"/>
    <w:rsid w:val="00B76CF2"/>
    <w:rsid w:val="00B7764D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0542"/>
    <w:rsid w:val="00BC2EA2"/>
    <w:rsid w:val="00BC63AA"/>
    <w:rsid w:val="00BC7A23"/>
    <w:rsid w:val="00BD1157"/>
    <w:rsid w:val="00BD4EEA"/>
    <w:rsid w:val="00BD7E4F"/>
    <w:rsid w:val="00BE495C"/>
    <w:rsid w:val="00BF5663"/>
    <w:rsid w:val="00BF58D2"/>
    <w:rsid w:val="00BF6705"/>
    <w:rsid w:val="00BF79DA"/>
    <w:rsid w:val="00C01133"/>
    <w:rsid w:val="00C01970"/>
    <w:rsid w:val="00C02058"/>
    <w:rsid w:val="00C02100"/>
    <w:rsid w:val="00C07120"/>
    <w:rsid w:val="00C076E4"/>
    <w:rsid w:val="00C105E0"/>
    <w:rsid w:val="00C1153C"/>
    <w:rsid w:val="00C115D4"/>
    <w:rsid w:val="00C146C4"/>
    <w:rsid w:val="00C14B75"/>
    <w:rsid w:val="00C24961"/>
    <w:rsid w:val="00C3419D"/>
    <w:rsid w:val="00C3573E"/>
    <w:rsid w:val="00C35A0B"/>
    <w:rsid w:val="00C36322"/>
    <w:rsid w:val="00C36C38"/>
    <w:rsid w:val="00C425D3"/>
    <w:rsid w:val="00C42CB0"/>
    <w:rsid w:val="00C43E7C"/>
    <w:rsid w:val="00C46525"/>
    <w:rsid w:val="00C51042"/>
    <w:rsid w:val="00C52831"/>
    <w:rsid w:val="00C60B3C"/>
    <w:rsid w:val="00C75292"/>
    <w:rsid w:val="00C8001B"/>
    <w:rsid w:val="00C810AE"/>
    <w:rsid w:val="00C831E2"/>
    <w:rsid w:val="00C870DD"/>
    <w:rsid w:val="00C90879"/>
    <w:rsid w:val="00C915B8"/>
    <w:rsid w:val="00C91D21"/>
    <w:rsid w:val="00C92822"/>
    <w:rsid w:val="00C974DC"/>
    <w:rsid w:val="00CA0DB0"/>
    <w:rsid w:val="00CA266B"/>
    <w:rsid w:val="00CA2839"/>
    <w:rsid w:val="00CA2F9B"/>
    <w:rsid w:val="00CA3BDB"/>
    <w:rsid w:val="00CA3DE2"/>
    <w:rsid w:val="00CA4754"/>
    <w:rsid w:val="00CB1B56"/>
    <w:rsid w:val="00CB283D"/>
    <w:rsid w:val="00CD1DC4"/>
    <w:rsid w:val="00CD641F"/>
    <w:rsid w:val="00CE2BF9"/>
    <w:rsid w:val="00CE4899"/>
    <w:rsid w:val="00CE56AC"/>
    <w:rsid w:val="00CE69B7"/>
    <w:rsid w:val="00CF0AF6"/>
    <w:rsid w:val="00CF1880"/>
    <w:rsid w:val="00CF3BA9"/>
    <w:rsid w:val="00CF4127"/>
    <w:rsid w:val="00CF7250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2ACE"/>
    <w:rsid w:val="00D2343B"/>
    <w:rsid w:val="00D25C30"/>
    <w:rsid w:val="00D26303"/>
    <w:rsid w:val="00D30815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866ED"/>
    <w:rsid w:val="00D9449A"/>
    <w:rsid w:val="00D95E20"/>
    <w:rsid w:val="00DA70CC"/>
    <w:rsid w:val="00DC0257"/>
    <w:rsid w:val="00DC71CD"/>
    <w:rsid w:val="00DD117B"/>
    <w:rsid w:val="00DD62AE"/>
    <w:rsid w:val="00DE05CD"/>
    <w:rsid w:val="00DE24F3"/>
    <w:rsid w:val="00DE2595"/>
    <w:rsid w:val="00DE39A2"/>
    <w:rsid w:val="00DE58AB"/>
    <w:rsid w:val="00DE5987"/>
    <w:rsid w:val="00DF3DDC"/>
    <w:rsid w:val="00DF5CEE"/>
    <w:rsid w:val="00DF700C"/>
    <w:rsid w:val="00DF7697"/>
    <w:rsid w:val="00DF7986"/>
    <w:rsid w:val="00E01889"/>
    <w:rsid w:val="00E129C7"/>
    <w:rsid w:val="00E12EA7"/>
    <w:rsid w:val="00E22A2F"/>
    <w:rsid w:val="00E22BB6"/>
    <w:rsid w:val="00E23C48"/>
    <w:rsid w:val="00E358E2"/>
    <w:rsid w:val="00E35E78"/>
    <w:rsid w:val="00E369F4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063"/>
    <w:rsid w:val="00E92CEE"/>
    <w:rsid w:val="00E94791"/>
    <w:rsid w:val="00E955F5"/>
    <w:rsid w:val="00EA447E"/>
    <w:rsid w:val="00EA4652"/>
    <w:rsid w:val="00EA4FA6"/>
    <w:rsid w:val="00EB2B59"/>
    <w:rsid w:val="00EB2EBB"/>
    <w:rsid w:val="00EB374F"/>
    <w:rsid w:val="00EB6280"/>
    <w:rsid w:val="00EC21F5"/>
    <w:rsid w:val="00EC2C74"/>
    <w:rsid w:val="00EC3523"/>
    <w:rsid w:val="00EC7166"/>
    <w:rsid w:val="00ED06ED"/>
    <w:rsid w:val="00ED6C46"/>
    <w:rsid w:val="00ED6E1D"/>
    <w:rsid w:val="00EE30F6"/>
    <w:rsid w:val="00EE43C1"/>
    <w:rsid w:val="00EE7E1A"/>
    <w:rsid w:val="00EF0F9F"/>
    <w:rsid w:val="00EF15FD"/>
    <w:rsid w:val="00EF1BB7"/>
    <w:rsid w:val="00EF2108"/>
    <w:rsid w:val="00EF4023"/>
    <w:rsid w:val="00EF64AD"/>
    <w:rsid w:val="00EF653C"/>
    <w:rsid w:val="00EF79F6"/>
    <w:rsid w:val="00F0030B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44BA4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0E12"/>
    <w:rsid w:val="00FB3B03"/>
    <w:rsid w:val="00FB75E8"/>
    <w:rsid w:val="00FC3961"/>
    <w:rsid w:val="00FC4858"/>
    <w:rsid w:val="00FC55DC"/>
    <w:rsid w:val="00FD0F5D"/>
    <w:rsid w:val="00FD3101"/>
    <w:rsid w:val="00FD4736"/>
    <w:rsid w:val="00FD784A"/>
    <w:rsid w:val="00FD7DDE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3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051820"/>
    <w:rsid w:val="00090563"/>
    <w:rsid w:val="0010140E"/>
    <w:rsid w:val="001258E9"/>
    <w:rsid w:val="00135AA8"/>
    <w:rsid w:val="001641E1"/>
    <w:rsid w:val="001C3BB9"/>
    <w:rsid w:val="001E4FA1"/>
    <w:rsid w:val="00280199"/>
    <w:rsid w:val="00282B94"/>
    <w:rsid w:val="00285589"/>
    <w:rsid w:val="002B0A33"/>
    <w:rsid w:val="002D0C7E"/>
    <w:rsid w:val="002E0A21"/>
    <w:rsid w:val="00315258"/>
    <w:rsid w:val="003A1B47"/>
    <w:rsid w:val="003C1EF2"/>
    <w:rsid w:val="003C48B1"/>
    <w:rsid w:val="003F21D4"/>
    <w:rsid w:val="00407E7D"/>
    <w:rsid w:val="0043523E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169B"/>
    <w:rsid w:val="00727BD5"/>
    <w:rsid w:val="00737071"/>
    <w:rsid w:val="00792B4C"/>
    <w:rsid w:val="007934A4"/>
    <w:rsid w:val="007B6049"/>
    <w:rsid w:val="007D566A"/>
    <w:rsid w:val="007F0F0A"/>
    <w:rsid w:val="00861E1B"/>
    <w:rsid w:val="008879EC"/>
    <w:rsid w:val="00922E87"/>
    <w:rsid w:val="009257E3"/>
    <w:rsid w:val="009C0D86"/>
    <w:rsid w:val="00A03F11"/>
    <w:rsid w:val="00A62BFF"/>
    <w:rsid w:val="00A71982"/>
    <w:rsid w:val="00A83560"/>
    <w:rsid w:val="00AB55B7"/>
    <w:rsid w:val="00C539DF"/>
    <w:rsid w:val="00C63BE6"/>
    <w:rsid w:val="00DB318B"/>
    <w:rsid w:val="00DD240F"/>
    <w:rsid w:val="00DF7180"/>
    <w:rsid w:val="00E50F11"/>
    <w:rsid w:val="00F317FB"/>
    <w:rsid w:val="00F717DE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4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u Anh Thu</dc:creator>
  <cp:keywords/>
  <cp:lastModifiedBy>thu nguyen</cp:lastModifiedBy>
  <cp:revision>345</cp:revision>
  <cp:lastPrinted>2018-08-22T23:13:00Z</cp:lastPrinted>
  <dcterms:created xsi:type="dcterms:W3CDTF">2021-10-22T21:10:00Z</dcterms:created>
  <dcterms:modified xsi:type="dcterms:W3CDTF">2022-03-12T02:2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